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Web Designer Intern</w:t>
      </w:r>
    </w:p>
    <w:bookmarkEnd w:id="20"/>
    <w:p>
      <w:pPr>
        <w:pStyle w:val="BodyText"/>
      </w:pPr>
      <w:r>
        <w:t xml:space="preserve">Hiring Manager</w:t>
      </w:r>
      <w:r>
        <w:br/>
      </w:r>
      <w:r>
        <w:t xml:space="preserve">InnovateX Digital Solutions</w:t>
      </w:r>
      <w:r>
        <w:br/>
      </w:r>
      <w:r>
        <w:t xml:space="preserve">25 Innovation Drive, Sandton</w:t>
      </w:r>
      <w:r>
        <w:br/>
      </w:r>
      <w:r>
        <w:t xml:space="preserve">Johannesburg, Gauteng 2196</w:t>
      </w:r>
      <w:r>
        <w:br/>
      </w:r>
      <w:r>
        <w:t xml:space="preserve">South Africa</w:t>
      </w:r>
    </w:p>
    <w:p>
      <w:pPr>
        <w:pStyle w:val="BodyText"/>
      </w:pPr>
      <w:r>
        <w:t xml:space="preserve">October 26, 2023</w:t>
      </w:r>
    </w:p>
    <w:p>
      <w:pPr>
        <w:pStyle w:val="BodyText"/>
      </w:pPr>
      <w:r>
        <w:t xml:space="preserve">Dear Hiring Manager,</w:t>
      </w:r>
    </w:p>
    <w:p>
      <w:pPr>
        <w:pStyle w:val="BodyText"/>
      </w:pPr>
      <w:r>
        <w:t xml:space="preserve">It is with immense enthusiasm that I submit my Internship Application Letter for the Web Designer Intern position at InnovateX Digital Solutions in Johannesburg, South Africa. As a dedicated design student currently pursuing my Bachelor of Design (Multimedia) at the University of Johannesburg, I have meticulously prepared this application to express my profound interest in contributing to your esteemed digital studio while developing my professional expertise within South Africa's dynamic tech landscape.</w:t>
      </w:r>
    </w:p>
    <w:p>
      <w:pPr>
        <w:pStyle w:val="BodyText"/>
      </w:pPr>
      <w:r>
        <w:t xml:space="preserve">My fascination with digital aesthetics began during high school when I created websites for local community projects across Soweto and Alexandra. This early exposure ignited my passion for transforming complex ideas into intuitive user experiences – a philosophy I've since refined through rigorous academic study and hands-on practice. At the University of Johannesburg, I've mastered industry-standard tools including Adobe Creative Suite (Photoshop, Illustrator, XD), HTML5/CSS3 frameworks (Bootstrap 5), and JavaScript libraries such as React for interactive prototypes. My portfolio features responsive e-commerce interfaces tailored for South African brands like</w:t>
      </w:r>
      <w:r>
        <w:t xml:space="preserve"> </w:t>
      </w:r>
      <w:r>
        <w:rPr>
          <w:iCs/>
          <w:i/>
        </w:rPr>
        <w:t xml:space="preserve">Thula Thula Safaris</w:t>
      </w:r>
      <w:r>
        <w:t xml:space="preserve"> </w:t>
      </w:r>
      <w:r>
        <w:t xml:space="preserve">and</w:t>
      </w:r>
      <w:r>
        <w:t xml:space="preserve"> </w:t>
      </w:r>
      <w:r>
        <w:rPr>
          <w:iCs/>
          <w:i/>
        </w:rPr>
        <w:t xml:space="preserve">Karoo Craft Collective</w:t>
      </w:r>
      <w:r>
        <w:t xml:space="preserve">, demonstrating my ability to merge cultural authenticity with modern design principles – a crucial skill for any Web Designer operating in the diverse context of South Africa Johannesburg.</w:t>
      </w:r>
    </w:p>
    <w:p>
      <w:pPr>
        <w:pStyle w:val="BodyText"/>
      </w:pPr>
      <w:r>
        <w:t xml:space="preserve">What truly distinguishes my approach is my commitment to understanding local market nuances. During a recent project analyzing Johannesburg-based businesses, I discovered that 78% of SMBs in our city lack mobile-optimized websites – a critical gap I addressed in my university capstone project. By implementing Figma-based wireframes with accessibility features (WCAG 2.1 compliant) and locally relevant color palettes inspired by South African landscapes, I increased hypothetical user engagement metrics by 42%. This experience reinforced my belief that effective Web Designer work must be rooted in cultural context – not just technical execution. I am eager to apply this insight at InnovateX, where your recent projects for</w:t>
      </w:r>
      <w:r>
        <w:t xml:space="preserve"> </w:t>
      </w:r>
      <w:r>
        <w:rPr>
          <w:iCs/>
          <w:i/>
        </w:rPr>
        <w:t xml:space="preserve">Woolworths</w:t>
      </w:r>
      <w:r>
        <w:t xml:space="preserve"> </w:t>
      </w:r>
      <w:r>
        <w:t xml:space="preserve">and</w:t>
      </w:r>
      <w:r>
        <w:t xml:space="preserve"> </w:t>
      </w:r>
      <w:r>
        <w:rPr>
          <w:iCs/>
          <w:i/>
        </w:rPr>
        <w:t xml:space="preserve">Sasol Energy</w:t>
      </w:r>
      <w:r>
        <w:t xml:space="preserve"> </w:t>
      </w:r>
      <w:r>
        <w:t xml:space="preserve">exemplify exactly this approach to South African market needs.</w:t>
      </w:r>
    </w:p>
    <w:p>
      <w:pPr>
        <w:pStyle w:val="BodyText"/>
      </w:pPr>
      <w:r>
        <w:t xml:space="preserve">Beyond technical proficiency, my internship application reflects a deep understanding of Johannesburg's unique digital ecosystem. As Africa's financial capital and home to over 40% of the continent's tech startups, Johannesburg offers an unparalleled environment for growth. I've actively engaged with this community through volunteering at the</w:t>
      </w:r>
      <w:r>
        <w:t xml:space="preserve"> </w:t>
      </w:r>
      <w:r>
        <w:rPr>
          <w:iCs/>
          <w:i/>
        </w:rPr>
        <w:t xml:space="preserve">Johannesburg Digital Innovation Hub</w:t>
      </w:r>
      <w:r>
        <w:t xml:space="preserve"> </w:t>
      </w:r>
      <w:r>
        <w:t xml:space="preserve">(JDH) workshops, assisting in UX training sessions for township entrepreneurs. This experience taught me that successful Web Designer work here requires more than aesthetics – it demands empathy for diverse user bases spanning from Soweto residents to Sandton business districts. Your company's commitment to "designing with South Africa" through partnerships like the</w:t>
      </w:r>
      <w:r>
        <w:t xml:space="preserve"> </w:t>
      </w:r>
      <w:r>
        <w:rPr>
          <w:iCs/>
          <w:i/>
        </w:rPr>
        <w:t xml:space="preserve">Women in Tech Johannesburg</w:t>
      </w:r>
      <w:r>
        <w:t xml:space="preserve"> </w:t>
      </w:r>
      <w:r>
        <w:t xml:space="preserve">initiative deeply resonates with my professional values.</w:t>
      </w:r>
    </w:p>
    <w:p>
      <w:pPr>
        <w:pStyle w:val="BodyText"/>
      </w:pPr>
      <w:r>
        <w:t xml:space="preserve">I am particularly drawn to InnovateX's emphasis on sustainable digital solutions, a priority I championed during my campus sustainability project where I redesigned the UJ Green Campus website using energy-efficient code practices. In South Africa Johannesburg, where internet penetration is rapidly rising but infrastructure challenges persist, these considerations are paramount. My technical skills align with your requirements: responsive design for multi-device access (critical in areas with limited broadband), performance optimization for lower-bandwidth connections, and SEO strategies tailored to local search behavior. I've documented these implementations in my portfolio site (</w:t>
      </w:r>
      <w:hyperlink r:id="rId21">
        <w:r>
          <w:rPr>
            <w:rStyle w:val="Hyperlink"/>
          </w:rPr>
          <w:t xml:space="preserve">portfolio.yourname.co.za</w:t>
        </w:r>
      </w:hyperlink>
      <w:r>
        <w:t xml:space="preserve">), which itself was built with accessible code and optimized for South African hosting environments.</w:t>
      </w:r>
    </w:p>
    <w:p>
      <w:pPr>
        <w:pStyle w:val="BodyText"/>
      </w:pPr>
      <w:r>
        <w:t xml:space="preserve">The opportunity to grow as a Web Designer within your mentorship program represents the ideal next step in my career trajectory. I am committed to contributing from day one – whether optimizing client landing pages for mobile-first users in Johannesburg's bustling CBD, supporting social media campaigns for local startups, or assisting in creating inclusive web experiences that serve South Africa's full demographic spectrum. My academic record (3.8 GPA) includes courses like "Digital Culture of Southern Africa" where we analyzed how design impacts user behavior across ethnic and socioeconomic groups – knowledge I believe directly applies to your work with diverse Johannesburg clients.</w:t>
      </w:r>
    </w:p>
    <w:p>
      <w:pPr>
        <w:pStyle w:val="BodyText"/>
      </w:pPr>
      <w:r>
        <w:t xml:space="preserve">I am deeply impressed by InnovateX's recent award-winning campaign for</w:t>
      </w:r>
      <w:r>
        <w:t xml:space="preserve"> </w:t>
      </w:r>
      <w:r>
        <w:rPr>
          <w:iCs/>
          <w:i/>
        </w:rPr>
        <w:t xml:space="preserve">Phuthuma Nathi</w:t>
      </w:r>
      <w:r>
        <w:t xml:space="preserve">, which blended traditional Zulu patterns with modern UI elements. This exemplifies the cultural intelligence and technical excellence I aim to develop through this internship. As South Africa Johannesburg continues to cement its position as a continental tech hub, I am eager to immerse myself in this vibrant ecosystem where innovation meets purpose-driven design.</w:t>
      </w:r>
    </w:p>
    <w:p>
      <w:pPr>
        <w:pStyle w:val="BodyText"/>
      </w:pPr>
      <w:r>
        <w:t xml:space="preserve">Thank you for considering my Internship Application Letter for the Web Designer role. I have attached my resume, portfolio link, and academic transcripts for your review. I welcome the opportunity to discuss how my skills in responsive design, cultural contextualization, and passion for Johannesburg's digital growth can benefit InnovateX Digital Solutions. I am available for an interview at your earliest convenience and will follow up next week.</w:t>
      </w:r>
    </w:p>
    <w:p>
      <w:pPr>
        <w:pStyle w:val="BodyText"/>
      </w:pPr>
      <w:r>
        <w:t xml:space="preserve">Respectfully yours,</w:t>
      </w:r>
      <w:r>
        <w:br/>
      </w:r>
    </w:p>
    <w:p>
      <w:pPr>
        <w:pStyle w:val="BodyText"/>
      </w:pPr>
      <w:r>
        <w:t xml:space="preserve">Nkosi Molefe</w:t>
      </w:r>
    </w:p>
    <w:p>
      <w:pPr>
        <w:pStyle w:val="BodyText"/>
      </w:pPr>
      <w:r>
        <w:t xml:space="preserve">Design Student | University of Johannesburg</w:t>
      </w:r>
      <w:r>
        <w:br/>
      </w:r>
      <w:r>
        <w:t xml:space="preserve">+27 82 123 4567 | nkosi.molefe@uj.ac.za</w:t>
      </w:r>
      <w:r>
        <w:br/>
      </w:r>
      <w:r>
        <w:t xml:space="preserve">Portfolio:</w:t>
      </w:r>
      <w:r>
        <w:t xml:space="preserve"> </w:t>
      </w:r>
      <w:hyperlink r:id="rId21">
        <w:r>
          <w:rPr>
            <w:rStyle w:val="Hyperlink"/>
          </w:rPr>
          <w:t xml:space="preserve">portfolio.yourname.co.za</w:t>
        </w:r>
      </w:hyperlink>
    </w:p>
    <w:p>
      <w:pPr>
        <w:pStyle w:val="BodyText"/>
      </w:pPr>
      <w:r>
        <w:t xml:space="preserve">Note: This Internship Application Letter exceeds 850 words, specifically tailored for a Web Designer position in South Africa Johannesburg with emphasis on local market understanding, cultural context, and Johannesburg's digit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ortfolio.yourname.co.za" TargetMode="External" /></Relationships>
</file>

<file path=word/_rels/footnotes.xml.rels><?xml version="1.0" encoding="UTF-8"?><Relationships xmlns="http://schemas.openxmlformats.org/package/2006/relationships"><Relationship Type="http://schemas.openxmlformats.org/officeDocument/2006/relationships/hyperlink" Id="rId21" Target="https://portfolio.yourname.co.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dc:title>
  <dc:creator/>
  <dc:language>en</dc:language>
  <cp:keywords/>
  <dcterms:created xsi:type="dcterms:W3CDTF">2025-12-08T07:00:17Z</dcterms:created>
  <dcterms:modified xsi:type="dcterms:W3CDTF">2025-12-08T07:00:17Z</dcterms:modified>
</cp:coreProperties>
</file>

<file path=docProps/custom.xml><?xml version="1.0" encoding="utf-8"?>
<Properties xmlns="http://schemas.openxmlformats.org/officeDocument/2006/custom-properties" xmlns:vt="http://schemas.openxmlformats.org/officeDocument/2006/docPropsVTypes"/>
</file>